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a3163c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13af56f-1c20-4b3a-9ad1-af67c2f3706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e20656b5-25ae-4ffb-89ff-323ba81dfda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30Z</dcterms:created>
  <dcterms:modified xsi:type="dcterms:W3CDTF">2023-07-04T1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